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9639" w:type="dxa"/>
        <w:tblInd w:w="4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971"/>
        <w:gridCol w:w="4668"/>
      </w:tblGrid>
      <w:tr w:rsidR="00034213" w:rsidRPr="003B6C01" w14:paraId="1BD85F5D" w14:textId="77777777" w:rsidTr="003A4404">
        <w:trPr>
          <w:trHeight w:val="227"/>
        </w:trPr>
        <w:tc>
          <w:tcPr>
            <w:tcW w:w="4971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4668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A4404">
        <w:trPr>
          <w:trHeight w:val="227"/>
        </w:trPr>
        <w:tc>
          <w:tcPr>
            <w:tcW w:w="4971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4668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A4404">
        <w:trPr>
          <w:trHeight w:val="227"/>
        </w:trPr>
        <w:tc>
          <w:tcPr>
            <w:tcW w:w="4971" w:type="dxa"/>
            <w:vAlign w:val="center"/>
          </w:tcPr>
          <w:p w14:paraId="4613BEA7" w14:textId="368EE039" w:rsidR="00034213" w:rsidRPr="003B6C01" w:rsidRDefault="0077520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Anabilim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Dalı :</w:t>
            </w:r>
            <w:proofErr w:type="gramEnd"/>
          </w:p>
        </w:tc>
        <w:tc>
          <w:tcPr>
            <w:tcW w:w="4668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9639" w:type="dxa"/>
        <w:tblInd w:w="411" w:type="dxa"/>
        <w:tblLook w:val="04A0" w:firstRow="1" w:lastRow="0" w:firstColumn="1" w:lastColumn="0" w:noHBand="0" w:noVBand="1"/>
      </w:tblPr>
      <w:tblGrid>
        <w:gridCol w:w="6662"/>
        <w:gridCol w:w="2977"/>
      </w:tblGrid>
      <w:tr w:rsidR="00034213" w:rsidRPr="005B1863" w14:paraId="60538DA9" w14:textId="77777777" w:rsidTr="003A4404">
        <w:tc>
          <w:tcPr>
            <w:tcW w:w="66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6536D3DA" w:rsidR="005B1863" w:rsidRPr="005B1863" w:rsidRDefault="002C0FAE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Uygulamalı Bilimler Fakültesinde </w:t>
            </w:r>
            <w:r w:rsidR="006F58B7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oçent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6F58B7" w:rsidRPr="005B1863" w14:paraId="75762A77" w14:textId="77777777" w:rsidTr="003A4404">
        <w:tc>
          <w:tcPr>
            <w:tcW w:w="666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8F0C012" w14:textId="11037D1D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1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 (YÖKDİL)</w:t>
            </w:r>
            <w:r w:rsidR="00441E7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veya YDS sınavından; F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külte </w:t>
            </w:r>
            <w:r w:rsidR="00791CAB">
              <w:rPr>
                <w:rFonts w:ascii="Times New Roman" w:hAnsi="Times New Roman"/>
                <w:b/>
                <w:bCs/>
                <w:sz w:val="20"/>
                <w:szCs w:val="20"/>
              </w:rPr>
              <w:t>kadrosuna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apılacak atamalar için en az 65 (altmış beş) puan ya da eşdeğeri kabul edilen bir dil sınavından en az 65 (altmış beş) puanın muadili bir puan almış olmak.</w:t>
            </w:r>
          </w:p>
          <w:p w14:paraId="17052591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3B7EF9E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abancı Dil puanı ile ilgili olarak; sınavın adı, sınavın dönemi, sınav tarihi ve sınav sonucu belirtilmelidir.  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6F58B7" w:rsidRPr="005B1863" w:rsidRDefault="00D6135F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67BEE5B5" w:rsidR="006F58B7" w:rsidRPr="005B1863" w:rsidRDefault="00D6135F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404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68E137AD" w14:textId="77777777" w:rsidTr="003A4404"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4D44F58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>Fakülte</w:t>
            </w:r>
            <w:r w:rsidR="00791CA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kadrosuna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apılacak atamalar için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>ÜAK tarafından oluşturulacak jürilerce yapılan sözlü sınavından başarılı olmak.</w:t>
            </w:r>
          </w:p>
          <w:p w14:paraId="7137DBDD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301107B6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AK tarafından oluşturul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jüri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arafınadan</w:t>
            </w:r>
            <w:proofErr w:type="spellEnd"/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yapılan sözlü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önemi, sınav tarihi ve sınav sonucu belirtilmelidir. 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6F58B7" w:rsidRPr="005B1863" w:rsidRDefault="00D6135F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6F58B7" w:rsidRPr="005B1863" w:rsidRDefault="00D6135F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117DAFAC" w14:textId="77777777" w:rsidTr="003A4404">
        <w:trPr>
          <w:trHeight w:val="912"/>
        </w:trPr>
        <w:tc>
          <w:tcPr>
            <w:tcW w:w="6662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621D88D2" w:rsidR="006F58B7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 </w:t>
            </w:r>
            <w:r w:rsidR="00C977D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1. bendi gereği</w:t>
            </w:r>
            <w:r w:rsid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="00C977D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Doçent unvanını almış olmak.</w:t>
            </w:r>
          </w:p>
          <w:p w14:paraId="227DFE43" w14:textId="5690272E" w:rsidR="00C977D3" w:rsidRDefault="00C977D3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44DB1B38" w14:textId="4AE9604C" w:rsidR="006F58B7" w:rsidRPr="00053082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ÜAK tarafınd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en doçentlik unvanın </w:t>
            </w:r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iş tarihi ve </w:t>
            </w:r>
            <w:proofErr w:type="spellStart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nabilimdalı</w:t>
            </w:r>
            <w:proofErr w:type="spellEnd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kkında bilgi verilmelidir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74F7C44" w14:textId="3CA1385A" w:rsidR="006F58B7" w:rsidRPr="00DF06E4" w:rsidRDefault="006F58B7" w:rsidP="006F58B7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4B010B5" w14:textId="7087BC0E" w:rsidR="006F58B7" w:rsidRPr="005B1863" w:rsidRDefault="00D6135F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371B0E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371B0E" w:rsidRPr="005B1863" w14:paraId="54441EE6" w14:textId="77777777" w:rsidTr="003A4404">
        <w:trPr>
          <w:trHeight w:val="912"/>
        </w:trPr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9E55F1" w14:textId="4A98C72B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ADDE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-F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)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2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ndi gereği</w:t>
            </w:r>
            <w:r w:rsidR="00DB42BF">
              <w:rPr>
                <w:rFonts w:ascii="Times New Roman" w:hAnsi="Times New Roman"/>
                <w:b/>
                <w:bCs/>
                <w:sz w:val="20"/>
                <w:szCs w:val="20"/>
              </w:rPr>
              <w:t>;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Aşağıdaki (</w:t>
            </w:r>
            <w:proofErr w:type="spell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,b,c</w:t>
            </w:r>
            <w:proofErr w:type="spellEnd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 şartlardan en az birini sağlamış olmak.</w:t>
            </w:r>
          </w:p>
          <w:p w14:paraId="5153BDB7" w14:textId="77777777" w:rsidR="00371B0E" w:rsidRPr="005B1863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14A1F40B" w14:textId="1F839670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a) </w:t>
            </w:r>
            <w:r w:rsidRPr="00371B0E">
              <w:rPr>
                <w:rStyle w:val="fontstyle01"/>
                <w:sz w:val="20"/>
                <w:szCs w:val="20"/>
              </w:rPr>
              <w:t>Üniversitelerde en az 2 (iki) yıl süreyle akademisyen olarak fiilen çalışmış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371B0E">
              <w:rPr>
                <w:rStyle w:val="fontstyle01"/>
                <w:sz w:val="20"/>
                <w:szCs w:val="20"/>
              </w:rPr>
              <w:t>olmak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1BCAD0A5" w14:textId="77777777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FF0000"/>
                <w:sz w:val="20"/>
                <w:szCs w:val="20"/>
              </w:rPr>
            </w:pPr>
          </w:p>
          <w:p w14:paraId="241C0651" w14:textId="5A3667F3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fiilen çalışmış olduğu açıklanmalıdır.</w:t>
            </w:r>
          </w:p>
          <w:p w14:paraId="383D1FD7" w14:textId="77777777" w:rsidR="007E1DAB" w:rsidRDefault="007E1DAB" w:rsidP="00371B0E">
            <w:pPr>
              <w:jc w:val="both"/>
              <w:rPr>
                <w:rStyle w:val="fontstyle01"/>
                <w:sz w:val="20"/>
                <w:szCs w:val="20"/>
              </w:rPr>
            </w:pPr>
          </w:p>
          <w:p w14:paraId="622B0D5E" w14:textId="6AAADF15" w:rsidR="00371B0E" w:rsidRPr="00371B0E" w:rsidRDefault="00371B0E" w:rsidP="00371B0E">
            <w:pPr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b) </w:t>
            </w:r>
            <w:r w:rsidRPr="00371B0E">
              <w:rPr>
                <w:rStyle w:val="fontstyle01"/>
                <w:sz w:val="20"/>
                <w:szCs w:val="20"/>
              </w:rPr>
              <w:t>En az 2 (iki) yüksek lisans veya 1 (bir) doktora tez danışmanlığı yaparak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371B0E">
              <w:rPr>
                <w:rStyle w:val="fontstyle01"/>
                <w:sz w:val="20"/>
                <w:szCs w:val="20"/>
              </w:rPr>
              <w:t>ilgili tezi/çalışmayı tamamlatmış olmak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4565AFE3" w14:textId="77777777" w:rsidR="00371B0E" w:rsidRDefault="00371B0E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FF0000"/>
                <w:sz w:val="20"/>
                <w:szCs w:val="20"/>
              </w:rPr>
            </w:pPr>
          </w:p>
          <w:p w14:paraId="28ACB4FA" w14:textId="70AC515D" w:rsidR="00371B0E" w:rsidRPr="00FC633E" w:rsidRDefault="00371B0E" w:rsidP="00371B0E">
            <w:pPr>
              <w:jc w:val="both"/>
              <w:rPr>
                <w:rFonts w:ascii="Times New Roman" w:hAnsi="Times New Roman"/>
                <w:i/>
                <w:color w:val="auto"/>
                <w:sz w:val="20"/>
                <w:szCs w:val="20"/>
              </w:rPr>
            </w:pP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Adayın danışmanlığında tamamlatılan yüksek lisans veya doktora tezlerinin; başlığı ve kabul tarihi ile öğrencinin bağlı bulunduğu üniversite, enstitü ve anabilim dalı hakkında bilgi verilmelidir.  </w:t>
            </w:r>
          </w:p>
          <w:p w14:paraId="01A9D0C5" w14:textId="77777777" w:rsidR="00371B0E" w:rsidRPr="004F54C9" w:rsidRDefault="00371B0E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FF0000"/>
                <w:sz w:val="20"/>
                <w:szCs w:val="20"/>
              </w:rPr>
            </w:pPr>
          </w:p>
          <w:p w14:paraId="04A7AEE5" w14:textId="13E83A3C" w:rsidR="00371B0E" w:rsidRPr="005B1863" w:rsidRDefault="00371B0E" w:rsidP="00371B0E">
            <w:p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c) </w:t>
            </w:r>
            <w:r w:rsidR="00FC633E" w:rsidRPr="00FC633E">
              <w:rPr>
                <w:rStyle w:val="fontstyle01"/>
                <w:sz w:val="20"/>
                <w:szCs w:val="20"/>
              </w:rPr>
              <w:t>Son 5 (beş) yıl içinde en az iki yarıyıl üniversitelerde ders vermiş olmak</w:t>
            </w:r>
            <w:r w:rsidRPr="005B186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  <w:p w14:paraId="0E286584" w14:textId="77777777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</w:pPr>
          </w:p>
          <w:p w14:paraId="0B4A470F" w14:textId="2C9B3B15" w:rsidR="00371B0E" w:rsidRPr="00304952" w:rsidRDefault="00FC633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hangi yarıyıllarda ve hangi dersleri verdiği hakkında yeterli bilgi verilmelidir.</w:t>
            </w:r>
            <w:r w:rsidR="00371B0E" w:rsidRPr="00F65C1D"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CB50FC" w14:textId="77777777" w:rsidR="00371B0E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7EEAB4A" w14:textId="77777777" w:rsidR="00371B0E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A2E0442" w14:textId="7ED4C820" w:rsidR="00371B0E" w:rsidRPr="00DF06E4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656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426631AA" w14:textId="13867FC5" w:rsidR="00371B0E" w:rsidRDefault="00D6135F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2143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658C30DB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E3B2331" w14:textId="77777777" w:rsidR="00371B0E" w:rsidRDefault="00371B0E" w:rsidP="00371B0E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DC1DC47" w14:textId="77777777" w:rsidR="00371B0E" w:rsidRDefault="00371B0E" w:rsidP="00371B0E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12C6297" w14:textId="7AB6C5A4" w:rsidR="00371B0E" w:rsidRPr="00127EDF" w:rsidRDefault="00D6135F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16882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3ECF09AE" w14:textId="7C3BAC83" w:rsidR="00371B0E" w:rsidRDefault="00D6135F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61412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27B33559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211268B5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A47A545" w14:textId="6795D106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980C119" w14:textId="77777777" w:rsidR="00925186" w:rsidRDefault="00925186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99C26C8" w14:textId="7812ACC0" w:rsidR="00371B0E" w:rsidRPr="005B1863" w:rsidRDefault="00D6135F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6728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1B0E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6886A8C" w14:textId="23EB6817" w:rsidR="00371B0E" w:rsidRPr="005B1863" w:rsidRDefault="00D6135F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22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1B0E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3B94BDDA" w14:textId="77777777" w:rsidR="00371B0E" w:rsidRDefault="00371B0E" w:rsidP="00371B0E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B42BF" w:rsidRPr="005B1863" w14:paraId="744BE211" w14:textId="77777777" w:rsidTr="003A4404">
        <w:trPr>
          <w:trHeight w:val="912"/>
        </w:trPr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BF5747" w14:textId="0B54C676" w:rsidR="00DB42BF" w:rsidRDefault="00DB42BF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I-F) Uygulamalı Bilimler Fakültesinin tüm bölümlerinde Doçent Kadrosuna Atanabilmek için; 3. bendi gereği; Tablo 1a ve Tablo 2’den toplamda en az 150 (yüz elli) puan almış olmak.</w:t>
            </w:r>
          </w:p>
          <w:p w14:paraId="4E4E4ADF" w14:textId="77777777" w:rsidR="00DB42BF" w:rsidRPr="00DB42BF" w:rsidRDefault="00DB42BF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613B4B3" w14:textId="68719B07" w:rsidR="00DB42BF" w:rsidRPr="00DB42BF" w:rsidRDefault="00DB42BF" w:rsidP="00371B0E">
            <w:pPr>
              <w:ind w:right="57"/>
              <w:jc w:val="both"/>
              <w:rPr>
                <w:rFonts w:ascii="Times New Roman" w:hAnsi="Times New Roman"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 Tablo 1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D3772F" w14:textId="77777777" w:rsidR="00DB42BF" w:rsidRPr="00DF06E4" w:rsidRDefault="00D6135F" w:rsidP="00DB42BF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922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42B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D07EE40" w14:textId="1B900B63" w:rsidR="00DB42BF" w:rsidRDefault="00D6135F" w:rsidP="00DB42BF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6214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42BF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DB42BF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</w:tbl>
    <w:p w14:paraId="4BED464B" w14:textId="4E09F936" w:rsid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6FAA5C30" w14:textId="4A389A92" w:rsidR="00791CAB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788EA3CF" w14:textId="132F3510" w:rsidR="003649A4" w:rsidRDefault="003649A4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151359D7" w14:textId="226A5B55" w:rsidR="003649A4" w:rsidRDefault="003649A4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653E97A1" w14:textId="2D4BEDD5" w:rsidR="003649A4" w:rsidRDefault="003649A4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54EFBEE6" w14:textId="77777777" w:rsidR="003649A4" w:rsidRDefault="003649A4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7775D382" w14:textId="77777777" w:rsidR="00791CAB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9639" w:type="dxa"/>
        <w:tblInd w:w="411" w:type="dxa"/>
        <w:tblLook w:val="04A0" w:firstRow="1" w:lastRow="0" w:firstColumn="1" w:lastColumn="0" w:noHBand="0" w:noVBand="1"/>
      </w:tblPr>
      <w:tblGrid>
        <w:gridCol w:w="6662"/>
        <w:gridCol w:w="2977"/>
      </w:tblGrid>
      <w:tr w:rsidR="00791CAB" w14:paraId="33AC3FF7" w14:textId="77777777" w:rsidTr="003A4404">
        <w:trPr>
          <w:trHeight w:val="912"/>
        </w:trPr>
        <w:tc>
          <w:tcPr>
            <w:tcW w:w="6662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27980D" w14:textId="77777777" w:rsidR="00791CAB" w:rsidRDefault="00791CAB" w:rsidP="00025F19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MADDE II-F) Uygulamalı Bilimler Fakültesinin tüm bölümlerinde Doçent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4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 bendi gereği;</w:t>
            </w:r>
            <w: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n az 3 (üç) ay süre ile yurtdışında bir yükseköğretim veya araştırma kurumunda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akademik amaçlı çalışma/araştırma yapmış olmak veya Tablo </w:t>
            </w:r>
            <w:proofErr w:type="gramStart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1a</w:t>
            </w:r>
            <w:proofErr w:type="gramEnd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ve Tablo 2 den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aveten en az 50 (elli) puan al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3D010F6D" w14:textId="77777777" w:rsidR="00791CAB" w:rsidRPr="00DB42BF" w:rsidRDefault="00791CAB" w:rsidP="00025F19">
            <w:pPr>
              <w:spacing w:before="240"/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yurtdışında hangi Yükseköğretim veya Araştırma </w:t>
            </w:r>
            <w:proofErr w:type="spellStart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mış veya araştırmada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bulunmuş olduğu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.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 Tablo 1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avete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B9A73B" w14:textId="77777777" w:rsidR="00791CAB" w:rsidRPr="00DF06E4" w:rsidRDefault="00D6135F" w:rsidP="00025F19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90987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91CAB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9516C16" w14:textId="77777777" w:rsidR="00791CAB" w:rsidRDefault="00D6135F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99783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91CAB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791CAB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791CAB" w:rsidRPr="005B1863" w14:paraId="76722590" w14:textId="77777777" w:rsidTr="003A4404"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1EB481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MADDE II-F) Uygulamalı Bilimler Fakültesinin tüm bölümlerinde Doçent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5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 bendi gereği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Aşağıdaki (a, b, c) şartlardan en az birini ilaveten sağla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1EFFA789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)</w:t>
            </w:r>
            <w: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TÜBİTAK, TÜBA, GEBİP, AB, SANTEZ, TAGEM veya Kayser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Üniversitesi Senatosu tarafından kabul edilen eşdeğer kurumların onayladığı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en az 1 (bir) projede yürütücü veya 2 (iki) projede araştırmacı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50CAF12F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14937DAE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b)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Atanacağı ilgili temel alanda veya yakından ilgili bir alanda tek yazarlı vey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editör olarak ulusal/uluslararası nitelikte bilimsel bir kitap (ders kitabı ve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tezden üretilmiş kitap hariç) yayınla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79493B5F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a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tanacağı ilgili temel alanda veya yakından ilgili bir alanda tek yazarlı veya editör olarak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yayımla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lusal/uluslararası nitelikte bilimsel kitap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arın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(ders kitabı ve tezden üretilmiş kitap hariç)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  <w:p w14:paraId="0977B070" w14:textId="4394DF71" w:rsidR="00791CAB" w:rsidRPr="00856F1E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c) 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Madde 3</w:t>
            </w:r>
            <w:r w:rsidR="00FE233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Madde II-F, 3. b</w:t>
            </w:r>
            <w:r w:rsidR="00A541F1">
              <w:rPr>
                <w:rFonts w:ascii="Times New Roman" w:hAnsi="Times New Roman"/>
                <w:b/>
                <w:bCs/>
                <w:sz w:val="20"/>
                <w:szCs w:val="20"/>
              </w:rPr>
              <w:t>endi)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’e ilaveten Tablo 1a ve Tablo 2’den toplamda en az 75 (yetmiş beş)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puan al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4FB87527" w14:textId="15FF426D" w:rsidR="00791CAB" w:rsidRPr="00A12CC1" w:rsidRDefault="00791CAB" w:rsidP="00025F19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3’e ilavete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ablo 1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A32FA7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734968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BD41EBB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3ABC0D4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0F115724" w14:textId="77777777" w:rsidR="00791CAB" w:rsidRPr="009718DA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748B68E" w14:textId="77777777" w:rsidR="00791CAB" w:rsidRDefault="00D6135F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  <w:p w14:paraId="2B901B16" w14:textId="77777777" w:rsidR="00791CAB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26BE8FE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10D6357D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4CEAE64" w14:textId="77777777" w:rsidR="00791CAB" w:rsidRPr="009718DA" w:rsidRDefault="00D6135F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2015985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0804EBBA" w14:textId="77777777" w:rsidR="00791CAB" w:rsidRDefault="00D6135F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6330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  <w:p w14:paraId="3FD3F74B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1C2BEFB" w14:textId="77777777" w:rsidR="00791CAB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672568A4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12C4408" w14:textId="77777777" w:rsidR="00791CAB" w:rsidRPr="009718DA" w:rsidRDefault="00D6135F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1823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3A3AA253" w14:textId="77777777" w:rsidR="00791CAB" w:rsidRPr="005B1863" w:rsidRDefault="00D6135F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60819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836F7DC" w14:textId="77777777" w:rsidTr="003A4404"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17F63C" w14:textId="77777777" w:rsidR="00791CAB" w:rsidRPr="005B1863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 w:rsidRPr="000F6764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oçent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kadrosuna atanabilmek için yürürlükteki gerekli asgari koşulları,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4E0514" w14:textId="77777777" w:rsidR="00791CAB" w:rsidRPr="000F6764" w:rsidRDefault="00D6135F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57373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0F6764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0F6764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A25D3B1" w14:textId="77777777" w:rsidR="00791CAB" w:rsidRPr="005B1863" w:rsidRDefault="00D6135F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27437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5B1863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02DBB20" w14:textId="77777777" w:rsidTr="003A4404">
        <w:trPr>
          <w:trHeight w:hRule="exact" w:val="1241"/>
        </w:trPr>
        <w:tc>
          <w:tcPr>
            <w:tcW w:w="96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CF5C22" w14:textId="52B218AC" w:rsidR="00791CAB" w:rsidRPr="00304952" w:rsidRDefault="00791CAB" w:rsidP="00025F19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 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vars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bu alana yazılmalıdır.</w:t>
            </w:r>
          </w:p>
          <w:p w14:paraId="110E5A73" w14:textId="77777777" w:rsidR="00791CAB" w:rsidRDefault="00791CAB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6EB095F0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774FFD1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E86B07F" w14:textId="77777777" w:rsidR="00791CAB" w:rsidRPr="005B1863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Üye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06DFB4CC" w14:textId="6816F709" w:rsidR="00791CAB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540FF3CD" w14:textId="783E918E" w:rsidR="00255662" w:rsidRDefault="00255662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eNormal"/>
        <w:tblpPr w:leftFromText="142" w:rightFromText="142" w:horzAnchor="margin" w:tblpXSpec="center" w:tblpYSpec="bottom"/>
        <w:tblW w:w="0" w:type="auto"/>
        <w:tblBorders>
          <w:top w:val="single" w:sz="4" w:space="0" w:color="BEBEBE"/>
          <w:left w:val="single" w:sz="4" w:space="0" w:color="BEBEBE"/>
          <w:bottom w:val="single" w:sz="4" w:space="0" w:color="BEBEBE"/>
          <w:right w:val="single" w:sz="4" w:space="0" w:color="BEBEBE"/>
          <w:insideH w:val="single" w:sz="4" w:space="0" w:color="BEBEBE"/>
          <w:insideV w:val="single" w:sz="4" w:space="0" w:color="BEBEBE"/>
        </w:tblBorders>
        <w:tblLayout w:type="fixed"/>
        <w:tblLook w:val="01E0" w:firstRow="1" w:lastRow="1" w:firstColumn="1" w:lastColumn="1" w:noHBand="0" w:noVBand="0"/>
      </w:tblPr>
      <w:tblGrid>
        <w:gridCol w:w="4825"/>
        <w:gridCol w:w="4801"/>
      </w:tblGrid>
      <w:tr w:rsidR="00255662" w:rsidRPr="007B5ED6" w14:paraId="313DD7B0" w14:textId="77777777" w:rsidTr="009B65D8">
        <w:trPr>
          <w:trHeight w:val="750"/>
        </w:trPr>
        <w:tc>
          <w:tcPr>
            <w:tcW w:w="4825" w:type="dxa"/>
          </w:tcPr>
          <w:p w14:paraId="57CDEE40" w14:textId="77777777" w:rsidR="00255662" w:rsidRPr="007B5ED6" w:rsidRDefault="00255662" w:rsidP="009B65D8">
            <w:pPr>
              <w:pStyle w:val="TableParagraph"/>
              <w:spacing w:line="187" w:lineRule="exact"/>
              <w:ind w:left="799" w:right="785"/>
              <w:jc w:val="center"/>
              <w:rPr>
                <w:rFonts w:ascii="Cambria" w:hAnsi="Cambria"/>
                <w:b/>
                <w:sz w:val="16"/>
              </w:rPr>
            </w:pPr>
            <w:proofErr w:type="spellStart"/>
            <w:r w:rsidRPr="007B5ED6">
              <w:rPr>
                <w:rFonts w:ascii="Cambria" w:hAnsi="Cambria"/>
                <w:b/>
                <w:color w:val="001F5F"/>
                <w:sz w:val="16"/>
              </w:rPr>
              <w:t>Hazırlayan</w:t>
            </w:r>
            <w:proofErr w:type="spellEnd"/>
          </w:p>
          <w:p w14:paraId="1239EFB5" w14:textId="77777777" w:rsidR="00255662" w:rsidRPr="007B5ED6" w:rsidRDefault="00255662" w:rsidP="009B65D8">
            <w:pPr>
              <w:pStyle w:val="TableParagraph"/>
              <w:spacing w:before="11"/>
              <w:rPr>
                <w:rFonts w:ascii="Cambria" w:hAnsi="Cambria"/>
                <w:b/>
                <w:sz w:val="15"/>
              </w:rPr>
            </w:pPr>
          </w:p>
          <w:p w14:paraId="53ADC027" w14:textId="77777777" w:rsidR="00255662" w:rsidRPr="007B5ED6" w:rsidRDefault="00255662" w:rsidP="009B65D8">
            <w:pPr>
              <w:pStyle w:val="TableParagraph"/>
              <w:ind w:left="799" w:right="786"/>
              <w:jc w:val="center"/>
              <w:rPr>
                <w:rFonts w:ascii="Cambria" w:hAnsi="Cambria"/>
                <w:b/>
                <w:sz w:val="16"/>
              </w:rPr>
            </w:pPr>
          </w:p>
        </w:tc>
        <w:tc>
          <w:tcPr>
            <w:tcW w:w="4801" w:type="dxa"/>
          </w:tcPr>
          <w:p w14:paraId="4BB18A5C" w14:textId="77777777" w:rsidR="00255662" w:rsidRPr="007B5ED6" w:rsidRDefault="00255662" w:rsidP="009B65D8">
            <w:pPr>
              <w:pStyle w:val="TableParagraph"/>
              <w:spacing w:line="187" w:lineRule="exact"/>
              <w:ind w:left="540" w:right="527"/>
              <w:jc w:val="center"/>
              <w:rPr>
                <w:rFonts w:ascii="Cambria" w:hAnsi="Cambria"/>
                <w:b/>
                <w:sz w:val="16"/>
              </w:rPr>
            </w:pPr>
            <w:proofErr w:type="spellStart"/>
            <w:r w:rsidRPr="007B5ED6">
              <w:rPr>
                <w:rFonts w:ascii="Cambria" w:hAnsi="Cambria"/>
                <w:b/>
                <w:color w:val="001F5F"/>
                <w:sz w:val="16"/>
              </w:rPr>
              <w:t>Onaylayan</w:t>
            </w:r>
            <w:proofErr w:type="spellEnd"/>
          </w:p>
          <w:p w14:paraId="7515BE5D" w14:textId="77777777" w:rsidR="00255662" w:rsidRPr="007B5ED6" w:rsidRDefault="00255662" w:rsidP="009B65D8">
            <w:pPr>
              <w:pStyle w:val="TableParagraph"/>
              <w:spacing w:before="11"/>
              <w:rPr>
                <w:rFonts w:ascii="Cambria" w:hAnsi="Cambria"/>
                <w:b/>
                <w:sz w:val="15"/>
              </w:rPr>
            </w:pPr>
          </w:p>
          <w:p w14:paraId="5E34F8E8" w14:textId="77777777" w:rsidR="00255662" w:rsidRPr="007B5ED6" w:rsidRDefault="00255662" w:rsidP="009B65D8">
            <w:pPr>
              <w:pStyle w:val="TableParagraph"/>
              <w:ind w:left="540" w:right="532"/>
              <w:jc w:val="center"/>
              <w:rPr>
                <w:rFonts w:ascii="Cambria" w:hAnsi="Cambria"/>
                <w:b/>
                <w:sz w:val="16"/>
              </w:rPr>
            </w:pPr>
          </w:p>
        </w:tc>
      </w:tr>
    </w:tbl>
    <w:p w14:paraId="1362FE99" w14:textId="77777777" w:rsidR="00255662" w:rsidRPr="00034213" w:rsidRDefault="00255662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255662" w:rsidRPr="00034213" w:rsidSect="006D1AC2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85C4F" w14:textId="77777777" w:rsidR="00D6135F" w:rsidRDefault="00D6135F" w:rsidP="00E7178C">
      <w:pPr>
        <w:spacing w:after="0" w:line="240" w:lineRule="auto"/>
      </w:pPr>
      <w:r>
        <w:separator/>
      </w:r>
    </w:p>
  </w:endnote>
  <w:endnote w:type="continuationSeparator" w:id="0">
    <w:p w14:paraId="16866A67" w14:textId="77777777" w:rsidR="00D6135F" w:rsidRDefault="00D6135F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adea">
    <w:altName w:val="Times New Roman"/>
    <w:charset w:val="00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2E466" w14:textId="77777777" w:rsidR="00D6135F" w:rsidRDefault="00D6135F" w:rsidP="00E7178C">
      <w:pPr>
        <w:spacing w:after="0" w:line="240" w:lineRule="auto"/>
      </w:pPr>
      <w:r>
        <w:separator/>
      </w:r>
    </w:p>
  </w:footnote>
  <w:footnote w:type="continuationSeparator" w:id="0">
    <w:p w14:paraId="70BF141D" w14:textId="77777777" w:rsidR="00D6135F" w:rsidRDefault="00D6135F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Look w:val="04A0" w:firstRow="1" w:lastRow="0" w:firstColumn="1" w:lastColumn="0" w:noHBand="0" w:noVBand="1"/>
    </w:tblPr>
    <w:tblGrid>
      <w:gridCol w:w="2002"/>
      <w:gridCol w:w="4658"/>
      <w:gridCol w:w="1841"/>
      <w:gridCol w:w="1138"/>
    </w:tblGrid>
    <w:tr w:rsidR="00AA23FD" w:rsidRPr="00E624CA" w14:paraId="2D5CC96C" w14:textId="77777777" w:rsidTr="003649A4">
      <w:trPr>
        <w:trHeight w:hRule="exact" w:val="340"/>
        <w:jc w:val="center"/>
      </w:trPr>
      <w:tc>
        <w:tcPr>
          <w:tcW w:w="1996" w:type="dxa"/>
          <w:vMerge w:val="restart"/>
          <w:vAlign w:val="center"/>
        </w:tcPr>
        <w:p w14:paraId="01577AA9" w14:textId="7434260A" w:rsidR="00AA23FD" w:rsidRPr="00E624CA" w:rsidRDefault="003649A4" w:rsidP="00AA23FD">
          <w:pPr>
            <w:jc w:val="center"/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object w:dxaOrig="6637" w:dyaOrig="5688" w14:anchorId="54B6BC0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9.25pt;height:73.5pt">
                <v:imagedata r:id="rId1" o:title=""/>
              </v:shape>
              <o:OLEObject Type="Embed" ProgID="PBrush" ShapeID="_x0000_i1025" DrawAspect="Content" ObjectID="_1685786259" r:id="rId2"/>
            </w:object>
          </w:r>
        </w:p>
      </w:tc>
      <w:tc>
        <w:tcPr>
          <w:tcW w:w="4662" w:type="dxa"/>
          <w:vMerge w:val="restart"/>
          <w:vAlign w:val="center"/>
        </w:tcPr>
        <w:p w14:paraId="0EEF7AFD" w14:textId="104EF324" w:rsidR="00AA23FD" w:rsidRDefault="003649A4" w:rsidP="00AA23FD">
          <w:pPr>
            <w:spacing w:before="60" w:after="60"/>
            <w:ind w:left="57" w:right="57"/>
            <w:jc w:val="both"/>
            <w:rPr>
              <w:rFonts w:ascii="Times New Roman" w:hAnsi="Times New Roman"/>
              <w:b/>
              <w:color w:val="auto"/>
              <w:sz w:val="18"/>
              <w:szCs w:val="18"/>
            </w:rPr>
          </w:pPr>
          <w:r>
            <w:rPr>
              <w:rFonts w:ascii="Times New Roman" w:hAnsi="Times New Roman"/>
              <w:b/>
              <w:color w:val="auto"/>
              <w:sz w:val="18"/>
              <w:szCs w:val="18"/>
            </w:rPr>
            <w:t xml:space="preserve">         </w:t>
          </w:r>
          <w:r w:rsidR="00AA23FD" w:rsidRPr="00AA23FD">
            <w:rPr>
              <w:rFonts w:ascii="Times New Roman" w:hAnsi="Times New Roman"/>
              <w:b/>
              <w:color w:val="auto"/>
              <w:sz w:val="18"/>
              <w:szCs w:val="18"/>
            </w:rPr>
            <w:t>UYGULAMALI BİLİMLER FAKÜLTESİ</w:t>
          </w:r>
        </w:p>
        <w:p w14:paraId="3FD27090" w14:textId="77777777" w:rsidR="003649A4" w:rsidRPr="00AA23FD" w:rsidRDefault="003649A4" w:rsidP="00AA23FD">
          <w:pPr>
            <w:spacing w:before="60" w:after="60"/>
            <w:ind w:left="57" w:right="57"/>
            <w:jc w:val="both"/>
            <w:rPr>
              <w:rFonts w:ascii="Times New Roman" w:hAnsi="Times New Roman"/>
              <w:b/>
              <w:color w:val="auto"/>
              <w:sz w:val="18"/>
              <w:szCs w:val="18"/>
            </w:rPr>
          </w:pPr>
        </w:p>
        <w:p w14:paraId="144DFFB9" w14:textId="77777777" w:rsidR="00AA23FD" w:rsidRPr="003649A4" w:rsidRDefault="00AA23FD" w:rsidP="003649A4">
          <w:pPr>
            <w:spacing w:before="60" w:after="60"/>
            <w:ind w:left="57" w:right="57"/>
            <w:jc w:val="center"/>
            <w:rPr>
              <w:rFonts w:ascii="Times New Roman" w:hAnsi="Times New Roman"/>
              <w:b/>
              <w:sz w:val="16"/>
              <w:szCs w:val="16"/>
            </w:rPr>
          </w:pPr>
          <w:r w:rsidRPr="003649A4">
            <w:rPr>
              <w:rFonts w:ascii="Times New Roman" w:hAnsi="Times New Roman"/>
              <w:b/>
              <w:sz w:val="16"/>
              <w:szCs w:val="16"/>
            </w:rPr>
            <w:t>AKADEMİK YÜKSELTME VE ATAMA ÖLÇÜTLERİNİN</w:t>
          </w:r>
        </w:p>
        <w:p w14:paraId="0F581E72" w14:textId="77777777" w:rsidR="00AA23FD" w:rsidRPr="003649A4" w:rsidRDefault="00AA23FD" w:rsidP="003649A4">
          <w:pPr>
            <w:spacing w:before="60" w:after="60"/>
            <w:ind w:left="57" w:right="57"/>
            <w:jc w:val="center"/>
            <w:rPr>
              <w:rFonts w:ascii="Times New Roman" w:hAnsi="Times New Roman"/>
              <w:b/>
              <w:sz w:val="16"/>
              <w:szCs w:val="16"/>
            </w:rPr>
          </w:pPr>
          <w:r w:rsidRPr="003649A4">
            <w:rPr>
              <w:rFonts w:ascii="Times New Roman" w:hAnsi="Times New Roman"/>
              <w:b/>
              <w:sz w:val="16"/>
              <w:szCs w:val="16"/>
            </w:rPr>
            <w:t>SAĞLANIP SAĞLANMADIĞINA İLİŞKİN</w:t>
          </w:r>
        </w:p>
        <w:p w14:paraId="4294C4C5" w14:textId="27219AE5" w:rsidR="00AA23FD" w:rsidRPr="003649A4" w:rsidRDefault="00AA23FD" w:rsidP="003649A4">
          <w:pPr>
            <w:spacing w:before="60" w:after="60"/>
            <w:ind w:left="57" w:right="57"/>
            <w:jc w:val="center"/>
            <w:rPr>
              <w:rFonts w:ascii="Times New Roman" w:hAnsi="Times New Roman"/>
              <w:b/>
              <w:sz w:val="16"/>
              <w:szCs w:val="16"/>
            </w:rPr>
          </w:pPr>
          <w:r w:rsidRPr="003649A4">
            <w:rPr>
              <w:rFonts w:ascii="Times New Roman" w:hAnsi="Times New Roman"/>
              <w:b/>
              <w:sz w:val="16"/>
              <w:szCs w:val="16"/>
            </w:rPr>
            <w:t>DEĞERLENDİRME KOMİSYON RAPORU</w:t>
          </w:r>
        </w:p>
        <w:p w14:paraId="47F639EA" w14:textId="5A132B01" w:rsidR="00AA23FD" w:rsidRPr="00AA23FD" w:rsidRDefault="00AA23FD" w:rsidP="003649A4">
          <w:pPr>
            <w:jc w:val="center"/>
            <w:rPr>
              <w:rFonts w:ascii="Cambria" w:hAnsi="Cambria"/>
              <w:b/>
              <w:sz w:val="18"/>
              <w:szCs w:val="18"/>
            </w:rPr>
          </w:pPr>
          <w:r w:rsidRPr="003649A4">
            <w:rPr>
              <w:rFonts w:ascii="Times New Roman" w:hAnsi="Times New Roman"/>
              <w:b/>
              <w:sz w:val="16"/>
              <w:szCs w:val="16"/>
            </w:rPr>
            <w:t>(DOÇENT KADROSU) FORMU</w:t>
          </w:r>
        </w:p>
      </w:tc>
      <w:tc>
        <w:tcPr>
          <w:tcW w:w="1842" w:type="dxa"/>
          <w:vAlign w:val="center"/>
        </w:tcPr>
        <w:p w14:paraId="4C18A1D5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Doküman No</w:t>
          </w:r>
        </w:p>
      </w:tc>
      <w:tc>
        <w:tcPr>
          <w:tcW w:w="1139" w:type="dxa"/>
          <w:vAlign w:val="center"/>
        </w:tcPr>
        <w:p w14:paraId="6805460A" w14:textId="3657C77E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</w:p>
      </w:tc>
    </w:tr>
    <w:tr w:rsidR="00AA23FD" w:rsidRPr="00E624CA" w14:paraId="265E4798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5BA7FB44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565F4109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1F4ECE3D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İlk Yayın Tarihi</w:t>
          </w:r>
        </w:p>
      </w:tc>
      <w:tc>
        <w:tcPr>
          <w:tcW w:w="1139" w:type="dxa"/>
          <w:vAlign w:val="center"/>
        </w:tcPr>
        <w:p w14:paraId="2D4AB714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t>-</w:t>
          </w:r>
        </w:p>
      </w:tc>
    </w:tr>
    <w:tr w:rsidR="00AA23FD" w:rsidRPr="00E624CA" w14:paraId="731AE07E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09ED5715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71327154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3732A644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Revizyon Tarihi</w:t>
          </w:r>
        </w:p>
      </w:tc>
      <w:tc>
        <w:tcPr>
          <w:tcW w:w="1139" w:type="dxa"/>
          <w:vAlign w:val="center"/>
        </w:tcPr>
        <w:p w14:paraId="2D215732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t>-</w:t>
          </w:r>
        </w:p>
      </w:tc>
    </w:tr>
    <w:tr w:rsidR="00AA23FD" w:rsidRPr="00E624CA" w14:paraId="4C136B3E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69233EFA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0833EABE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4AC14068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Revizyon No</w:t>
          </w:r>
        </w:p>
      </w:tc>
      <w:tc>
        <w:tcPr>
          <w:tcW w:w="1139" w:type="dxa"/>
          <w:vAlign w:val="center"/>
        </w:tcPr>
        <w:p w14:paraId="72D0B743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t>0</w:t>
          </w:r>
        </w:p>
      </w:tc>
    </w:tr>
    <w:tr w:rsidR="00AA23FD" w:rsidRPr="00E624CA" w14:paraId="6CC4EE86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20060490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21E9D664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22D27825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Sayfa No</w:t>
          </w:r>
        </w:p>
      </w:tc>
      <w:tc>
        <w:tcPr>
          <w:tcW w:w="1139" w:type="dxa"/>
          <w:vAlign w:val="center"/>
        </w:tcPr>
        <w:p w14:paraId="7F57F7A8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fldChar w:fldCharType="begin"/>
          </w:r>
          <w:r w:rsidRPr="00E624CA">
            <w:rPr>
              <w:rFonts w:ascii="Cambria" w:hAnsi="Cambria"/>
              <w:color w:val="002060"/>
              <w:sz w:val="22"/>
            </w:rPr>
            <w:instrText>PAGE  \* Arabic  \* MERGEFORMAT</w:instrText>
          </w:r>
          <w:r w:rsidRPr="00E624CA">
            <w:rPr>
              <w:rFonts w:ascii="Cambria" w:hAnsi="Cambria"/>
              <w:color w:val="002060"/>
              <w:sz w:val="22"/>
            </w:rPr>
            <w:fldChar w:fldCharType="separate"/>
          </w:r>
          <w:r>
            <w:rPr>
              <w:rFonts w:ascii="Cambria" w:hAnsi="Cambria"/>
              <w:color w:val="002060"/>
              <w:sz w:val="22"/>
            </w:rPr>
            <w:t>1</w:t>
          </w:r>
          <w:r w:rsidRPr="00E624CA">
            <w:rPr>
              <w:rFonts w:ascii="Cambria" w:hAnsi="Cambria"/>
              <w:color w:val="002060"/>
              <w:sz w:val="22"/>
            </w:rPr>
            <w:fldChar w:fldCharType="end"/>
          </w:r>
          <w:r w:rsidRPr="00E624CA">
            <w:rPr>
              <w:rFonts w:ascii="Cambria" w:hAnsi="Cambria"/>
              <w:color w:val="002060"/>
              <w:sz w:val="22"/>
            </w:rPr>
            <w:t xml:space="preserve"> / 1</w:t>
          </w:r>
        </w:p>
      </w:tc>
    </w:tr>
  </w:tbl>
  <w:p w14:paraId="59FF8CAE" w14:textId="77777777" w:rsidR="00AA23FD" w:rsidRPr="00E624CA" w:rsidRDefault="00AA23FD" w:rsidP="00AA23F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53082"/>
    <w:rsid w:val="00095A97"/>
    <w:rsid w:val="000A327C"/>
    <w:rsid w:val="000B6F45"/>
    <w:rsid w:val="000C0E8E"/>
    <w:rsid w:val="000C6142"/>
    <w:rsid w:val="000F5756"/>
    <w:rsid w:val="000F6764"/>
    <w:rsid w:val="00102699"/>
    <w:rsid w:val="0012625D"/>
    <w:rsid w:val="00127EDF"/>
    <w:rsid w:val="0013583F"/>
    <w:rsid w:val="00175D29"/>
    <w:rsid w:val="00182996"/>
    <w:rsid w:val="0018309E"/>
    <w:rsid w:val="001851B8"/>
    <w:rsid w:val="00186BF5"/>
    <w:rsid w:val="00190E3D"/>
    <w:rsid w:val="001F2B9D"/>
    <w:rsid w:val="0023799F"/>
    <w:rsid w:val="00246194"/>
    <w:rsid w:val="00255662"/>
    <w:rsid w:val="00295C6E"/>
    <w:rsid w:val="002C0FAE"/>
    <w:rsid w:val="002C126C"/>
    <w:rsid w:val="00304952"/>
    <w:rsid w:val="00345E88"/>
    <w:rsid w:val="00362D17"/>
    <w:rsid w:val="003649A4"/>
    <w:rsid w:val="00371B0E"/>
    <w:rsid w:val="00372E96"/>
    <w:rsid w:val="003A4404"/>
    <w:rsid w:val="003B6C01"/>
    <w:rsid w:val="00422FEA"/>
    <w:rsid w:val="00441E7B"/>
    <w:rsid w:val="00442DFC"/>
    <w:rsid w:val="004438A1"/>
    <w:rsid w:val="00472DB6"/>
    <w:rsid w:val="004F54C9"/>
    <w:rsid w:val="00551766"/>
    <w:rsid w:val="005B1863"/>
    <w:rsid w:val="005D62C9"/>
    <w:rsid w:val="00611417"/>
    <w:rsid w:val="00620A2A"/>
    <w:rsid w:val="006317E6"/>
    <w:rsid w:val="006501E8"/>
    <w:rsid w:val="00674D76"/>
    <w:rsid w:val="006B119B"/>
    <w:rsid w:val="006D1AC2"/>
    <w:rsid w:val="006F58B7"/>
    <w:rsid w:val="006F68F1"/>
    <w:rsid w:val="00702E4C"/>
    <w:rsid w:val="007673FD"/>
    <w:rsid w:val="00775203"/>
    <w:rsid w:val="00776AD1"/>
    <w:rsid w:val="00791CAB"/>
    <w:rsid w:val="007C0EAF"/>
    <w:rsid w:val="007E1DAB"/>
    <w:rsid w:val="008052B9"/>
    <w:rsid w:val="00856F1E"/>
    <w:rsid w:val="00887E5C"/>
    <w:rsid w:val="008A5A48"/>
    <w:rsid w:val="008B083F"/>
    <w:rsid w:val="008F7E8C"/>
    <w:rsid w:val="00903040"/>
    <w:rsid w:val="00914DD2"/>
    <w:rsid w:val="00925186"/>
    <w:rsid w:val="00947D20"/>
    <w:rsid w:val="009539D4"/>
    <w:rsid w:val="009718DA"/>
    <w:rsid w:val="009C42CE"/>
    <w:rsid w:val="009C4471"/>
    <w:rsid w:val="009C7525"/>
    <w:rsid w:val="00A12CC1"/>
    <w:rsid w:val="00A32FA7"/>
    <w:rsid w:val="00A4329F"/>
    <w:rsid w:val="00A541F1"/>
    <w:rsid w:val="00A82003"/>
    <w:rsid w:val="00AA23FD"/>
    <w:rsid w:val="00AB05C8"/>
    <w:rsid w:val="00AB14FA"/>
    <w:rsid w:val="00B1297E"/>
    <w:rsid w:val="00B1342E"/>
    <w:rsid w:val="00B17DC5"/>
    <w:rsid w:val="00B46ABD"/>
    <w:rsid w:val="00B555CE"/>
    <w:rsid w:val="00B56B2C"/>
    <w:rsid w:val="00B82C35"/>
    <w:rsid w:val="00BE416C"/>
    <w:rsid w:val="00C22391"/>
    <w:rsid w:val="00C422D9"/>
    <w:rsid w:val="00C778BA"/>
    <w:rsid w:val="00C977D3"/>
    <w:rsid w:val="00CB69D1"/>
    <w:rsid w:val="00CC38B3"/>
    <w:rsid w:val="00D41EF5"/>
    <w:rsid w:val="00D6135F"/>
    <w:rsid w:val="00D6160D"/>
    <w:rsid w:val="00D7384F"/>
    <w:rsid w:val="00D75055"/>
    <w:rsid w:val="00D83983"/>
    <w:rsid w:val="00DB42BF"/>
    <w:rsid w:val="00DD20AE"/>
    <w:rsid w:val="00DE0645"/>
    <w:rsid w:val="00DE1727"/>
    <w:rsid w:val="00DF06E4"/>
    <w:rsid w:val="00DF0C71"/>
    <w:rsid w:val="00DF4D61"/>
    <w:rsid w:val="00E21F79"/>
    <w:rsid w:val="00E27C85"/>
    <w:rsid w:val="00E41576"/>
    <w:rsid w:val="00E62DE6"/>
    <w:rsid w:val="00E7178C"/>
    <w:rsid w:val="00EA7CDE"/>
    <w:rsid w:val="00EB7FDE"/>
    <w:rsid w:val="00EC06A3"/>
    <w:rsid w:val="00F65C1D"/>
    <w:rsid w:val="00F93703"/>
    <w:rsid w:val="00F96CFA"/>
    <w:rsid w:val="00FB2204"/>
    <w:rsid w:val="00FB5BED"/>
    <w:rsid w:val="00FC633E"/>
    <w:rsid w:val="00FD52BA"/>
    <w:rsid w:val="00FE2335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  <w:style w:type="table" w:customStyle="1" w:styleId="TableNormal">
    <w:name w:val="Table Normal"/>
    <w:uiPriority w:val="2"/>
    <w:semiHidden/>
    <w:unhideWhenUsed/>
    <w:qFormat/>
    <w:rsid w:val="00255662"/>
    <w:pPr>
      <w:widowControl w:val="0"/>
      <w:autoSpaceDE w:val="0"/>
      <w:autoSpaceDN w:val="0"/>
      <w:spacing w:after="0" w:line="240" w:lineRule="auto"/>
    </w:pPr>
    <w:rPr>
      <w:rFonts w:asciiTheme="minorHAnsi" w:hAnsiTheme="minorHAnsi" w:cstheme="minorBidi"/>
      <w:color w:val="auto"/>
      <w:sz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55662"/>
    <w:pPr>
      <w:widowControl w:val="0"/>
      <w:autoSpaceDE w:val="0"/>
      <w:autoSpaceDN w:val="0"/>
      <w:spacing w:after="0" w:line="240" w:lineRule="auto"/>
    </w:pPr>
    <w:rPr>
      <w:rFonts w:ascii="Caladea" w:eastAsia="Caladea" w:hAnsi="Caladea" w:cs="Caladea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6266E-2CB6-488B-A2D9-66864B040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salih arslan</cp:lastModifiedBy>
  <cp:revision>44</cp:revision>
  <cp:lastPrinted>2020-12-22T10:41:00Z</cp:lastPrinted>
  <dcterms:created xsi:type="dcterms:W3CDTF">2021-01-10T18:17:00Z</dcterms:created>
  <dcterms:modified xsi:type="dcterms:W3CDTF">2021-06-21T10:11:00Z</dcterms:modified>
</cp:coreProperties>
</file>